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0" w:name="X9410aa7adc3630c9405e81c79dfe911043a64b9"/>
    <w:p>
      <w:pPr>
        <w:pStyle w:val="Heading1"/>
      </w:pPr>
      <w:r>
        <w:t xml:space="preserve">Cover Letter for Accountant Position in Zimbabwe Harare</w:t>
      </w:r>
    </w:p>
    <w:p>
      <w:pPr>
        <w:pStyle w:val="FirstParagraph"/>
      </w:pPr>
      <w:r>
        <w:rPr>
          <w:bCs/>
          <w:b/>
        </w:rP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Harare, Zimbabwe</w:t>
      </w:r>
    </w:p>
    <w:p>
      <w:pPr>
        <w:pStyle w:val="BodyText"/>
      </w:pPr>
      <w:r>
        <w:t xml:space="preserve">Dear Hiring Manager,</w:t>
      </w:r>
    </w:p>
    <w:p>
      <w:pPr>
        <w:pStyle w:val="BodyText"/>
      </w:pPr>
      <w:r>
        <w:t xml:space="preserve">I am writing to express my interest in the Accountant position at your esteemed organization in Zimbabwe Harare. As a dedicated and detail-oriented professional with over five years of experience in financial management and accounting, I am eager to contribute my expertise to support your company’s growth and operational success. Having worked extensively within the dynamic business landscape of Zimbabwe Harare, I am confident that my skills align perfectly with the requirements of this role.</w:t>
      </w:r>
    </w:p>
    <w:p>
      <w:pPr>
        <w:pStyle w:val="BodyText"/>
      </w:pPr>
      <w:r>
        <w:t xml:space="preserve">My career as an Accountant has been defined by a commitment to precision, compliance, and strategic financial planning. In my previous role at [Previous Company Name] in Harare, I was responsible for managing accounts payable and receivable, preparing monthly financial statements, and ensuring adherence to local accounting standards. This experience honed my ability to navigate the unique challenges of Zimbabwean markets while maintaining transparency and efficiency in financial operations. Furthermore, I have a strong understanding of tax regulations specific to Zimbabwe Harare, which allows me to optimize clients’ financial strategies while minimizing risks.</w:t>
      </w:r>
    </w:p>
    <w:p>
      <w:pPr>
        <w:pStyle w:val="BodyText"/>
      </w:pPr>
      <w:r>
        <w:t xml:space="preserve">One of my core strengths as an Accountant is my ability to translate complex financial data into actionable insights. For instance, during my tenure at [Previous Company Name], I implemented a new budgeting system that reduced administrative costs by 15% and improved forecasting accuracy by 25%. This initiative not only streamlined our financial processes but also strengthened stakeholder confidence in our organization’s fiscal health. I believe such outcomes are directly applicable to your company’s goals, particularly in a competitive environment like Harare, where financial agility is critical to long-term success.</w:t>
      </w:r>
    </w:p>
    <w:p>
      <w:pPr>
        <w:pStyle w:val="BodyText"/>
      </w:pPr>
      <w:r>
        <w:t xml:space="preserve">What sets me apart as an Accountant is my deep understanding of the Zimbabwean business ecosystem. Having worked in Harare for over three years, I have developed a nuanced perspective on the region’s economic dynamics, including its regulatory frameworks and market trends. This knowledge enables me to provide tailored financial solutions that address both local and international standards. For example, I have assisted small-to-medium enterprises (SMEs) in Harare with navigating the complexities of VAT compliance and cash flow management, ensuring they remain compliant while maximizing profitability.</w:t>
      </w:r>
    </w:p>
    <w:p>
      <w:pPr>
        <w:pStyle w:val="BodyText"/>
      </w:pPr>
      <w:r>
        <w:t xml:space="preserve">In addition to my technical skills, I bring a collaborative mindset and strong communication abilities that are essential for effective financial leadership. As an Accountant, I have frequently collaborated with cross-functional teams to align financial strategies with business objectives. My ability to explain technical concepts in simple terms has earned me recognition as a trusted advisor within my previous organizations. In Zimbabwe Harare, where businesses often operate in diverse and evolving environments, this skill is invaluable for fostering transparency and driving informed decision-making.</w:t>
      </w:r>
    </w:p>
    <w:p>
      <w:pPr>
        <w:pStyle w:val="BodyText"/>
      </w:pPr>
      <w:r>
        <w:t xml:space="preserve">I am particularly drawn to this opportunity because of [Company Name]’s reputation for innovation and excellence in the financial sector. Your commitment to [specific company value or initiative, e.g., "sustainable growth" or "community development"] resonates with my own professional philosophy. I am excited about the prospect of contributing to your team by leveraging my experience as an Accountant to support your financial objectives while adhering to the highest ethical standards.</w:t>
      </w:r>
    </w:p>
    <w:p>
      <w:pPr>
        <w:pStyle w:val="BodyText"/>
      </w:pPr>
      <w:r>
        <w:t xml:space="preserve">As a resident of Harare, I am deeply familiar with the local business culture and challenges faced by enterprises in this region. This familiarity allows me to offer insights that are not only data-driven but also contextually relevant. For example, I have worked closely with organizations to develop contingency plans for currency fluctuations and inflation, which are critical issues for businesses operating in Zimbabwe. My proactive approach to risk management ensures that financial strategies remain resilient even in uncertain economic conditions.</w:t>
      </w:r>
    </w:p>
    <w:p>
      <w:pPr>
        <w:pStyle w:val="BodyText"/>
      </w:pPr>
      <w:r>
        <w:t xml:space="preserve">Finally, I would like to emphasize my dedication to continuous learning and professional development. I am a certified member of [relevant professional body, e.g., "Institute of Chartered Accountants of Zimbabwe (ICAZ)"] and regularly attend workshops on emerging financial technologies and regulatory changes. This commitment ensures that I stay at the forefront of industry trends, which is essential for providing forward-thinking solutions as an Accountant in Zimbabwe Harare.</w:t>
      </w:r>
    </w:p>
    <w:p>
      <w:pPr>
        <w:pStyle w:val="BodyText"/>
      </w:pPr>
      <w:r>
        <w:t xml:space="preserve">I would welcome the opportunity to discuss how my background and skills can contribute to [Company Name]’s continued success. Thank you for considering my application. I look forward to the possibility of working with your team and contributing to the financial excellence of your organization in Zimbabwe Harare.</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Zimbabwe Harare</dc:title>
  <dc:creator/>
  <dc:language>en</dc:language>
  <cp:keywords/>
  <dcterms:created xsi:type="dcterms:W3CDTF">2026-07-23T06:28:23Z</dcterms:created>
  <dcterms:modified xsi:type="dcterms:W3CDTF">2026-07-23T06:28:23Z</dcterms:modified>
</cp:coreProperties>
</file>

<file path=docProps/custom.xml><?xml version="1.0" encoding="utf-8"?>
<Properties xmlns="http://schemas.openxmlformats.org/officeDocument/2006/custom-properties" xmlns:vt="http://schemas.openxmlformats.org/officeDocument/2006/docPropsVTypes"/>
</file>